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5481B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at is a Raspberry Pi kit?</w:t>
      </w:r>
    </w:p>
    <w:p w14:paraId="3C6C1657" w14:textId="77777777" w:rsidR="00F37BB8" w:rsidRDefault="00F37BB8" w:rsidP="00F37BB8">
      <w:pPr>
        <w:spacing w:after="0" w:line="240" w:lineRule="auto"/>
      </w:pPr>
    </w:p>
    <w:p w14:paraId="19A1DBFA" w14:textId="77777777" w:rsidR="00F37BB8" w:rsidRDefault="00F37BB8" w:rsidP="00F37BB8">
      <w:pPr>
        <w:spacing w:after="0" w:line="240" w:lineRule="auto"/>
      </w:pPr>
      <w:r>
        <w:t>a) A collection of raspberry-</w:t>
      </w:r>
      <w:proofErr w:type="spellStart"/>
      <w:r>
        <w:t>flavored</w:t>
      </w:r>
      <w:proofErr w:type="spellEnd"/>
      <w:r>
        <w:t xml:space="preserve"> snacks</w:t>
      </w:r>
    </w:p>
    <w:p w14:paraId="7180CD86" w14:textId="77777777" w:rsidR="00F37BB8" w:rsidRDefault="00F37BB8" w:rsidP="00F37BB8">
      <w:pPr>
        <w:spacing w:after="0" w:line="240" w:lineRule="auto"/>
      </w:pPr>
    </w:p>
    <w:p w14:paraId="7559875C" w14:textId="77777777" w:rsidR="00F37BB8" w:rsidRDefault="00F37BB8" w:rsidP="00F37BB8">
      <w:pPr>
        <w:spacing w:after="0" w:line="240" w:lineRule="auto"/>
      </w:pPr>
      <w:r>
        <w:t>b) A bundle of hardware components, including a Raspberry Pi single-board computer and accessories</w:t>
      </w:r>
    </w:p>
    <w:p w14:paraId="06AAD407" w14:textId="77777777" w:rsidR="00F37BB8" w:rsidRDefault="00F37BB8" w:rsidP="00F37BB8">
      <w:pPr>
        <w:spacing w:after="0" w:line="240" w:lineRule="auto"/>
      </w:pPr>
    </w:p>
    <w:p w14:paraId="6294D0E8" w14:textId="77777777" w:rsidR="00F37BB8" w:rsidRDefault="00F37BB8" w:rsidP="00F37BB8">
      <w:pPr>
        <w:spacing w:after="0" w:line="240" w:lineRule="auto"/>
      </w:pPr>
      <w:r>
        <w:t>c) A set of coding challenges for learning Python</w:t>
      </w:r>
    </w:p>
    <w:p w14:paraId="021F2F40" w14:textId="77777777" w:rsidR="00F37BB8" w:rsidRDefault="00F37BB8" w:rsidP="00F37BB8">
      <w:pPr>
        <w:spacing w:after="0" w:line="240" w:lineRule="auto"/>
      </w:pPr>
    </w:p>
    <w:p w14:paraId="01644AFF" w14:textId="77777777" w:rsidR="00F37BB8" w:rsidRDefault="00F37BB8" w:rsidP="00F37BB8">
      <w:pPr>
        <w:spacing w:after="0" w:line="240" w:lineRule="auto"/>
      </w:pPr>
      <w:r>
        <w:t>d) A type of fruit-</w:t>
      </w:r>
      <w:proofErr w:type="spellStart"/>
      <w:r>
        <w:t>flavored</w:t>
      </w:r>
      <w:proofErr w:type="spellEnd"/>
      <w:r>
        <w:t xml:space="preserve"> dessert</w:t>
      </w:r>
    </w:p>
    <w:p w14:paraId="7F9DDA93" w14:textId="77777777" w:rsidR="00F37BB8" w:rsidRDefault="00F37BB8" w:rsidP="00F37BB8">
      <w:pPr>
        <w:spacing w:after="0" w:line="240" w:lineRule="auto"/>
      </w:pPr>
    </w:p>
    <w:p w14:paraId="65D7243E" w14:textId="77777777" w:rsidR="00F37BB8" w:rsidRDefault="00F37BB8" w:rsidP="00F37BB8">
      <w:pPr>
        <w:spacing w:after="0" w:line="240" w:lineRule="auto"/>
      </w:pPr>
      <w:r>
        <w:t>Answer: b) A bundle of hardware components, including a Raspberry Pi single-board computer and accessories</w:t>
      </w:r>
    </w:p>
    <w:p w14:paraId="09964C72" w14:textId="77777777" w:rsidR="00F37BB8" w:rsidRDefault="00F37BB8" w:rsidP="00F37BB8">
      <w:pPr>
        <w:spacing w:after="0" w:line="240" w:lineRule="auto"/>
      </w:pPr>
    </w:p>
    <w:p w14:paraId="65FF76CC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ich of the following is not typically included in a Raspberry Pi kit?</w:t>
      </w:r>
    </w:p>
    <w:p w14:paraId="147D5198" w14:textId="77777777" w:rsidR="00F37BB8" w:rsidRDefault="00F37BB8" w:rsidP="00F37BB8">
      <w:pPr>
        <w:spacing w:after="0" w:line="240" w:lineRule="auto"/>
      </w:pPr>
    </w:p>
    <w:p w14:paraId="26AFF3C3" w14:textId="77777777" w:rsidR="00F37BB8" w:rsidRDefault="00F37BB8" w:rsidP="00F37BB8">
      <w:pPr>
        <w:spacing w:after="0" w:line="240" w:lineRule="auto"/>
      </w:pPr>
      <w:r>
        <w:t>a) Raspberry Pi computer</w:t>
      </w:r>
    </w:p>
    <w:p w14:paraId="47273484" w14:textId="77777777" w:rsidR="00F37BB8" w:rsidRDefault="00F37BB8" w:rsidP="00F37BB8">
      <w:pPr>
        <w:spacing w:after="0" w:line="240" w:lineRule="auto"/>
      </w:pPr>
    </w:p>
    <w:p w14:paraId="46167A07" w14:textId="77777777" w:rsidR="00F37BB8" w:rsidRDefault="00F37BB8" w:rsidP="00F37BB8">
      <w:pPr>
        <w:spacing w:after="0" w:line="240" w:lineRule="auto"/>
      </w:pPr>
      <w:r>
        <w:t>b) Power supply</w:t>
      </w:r>
    </w:p>
    <w:p w14:paraId="675442B8" w14:textId="77777777" w:rsidR="00F37BB8" w:rsidRDefault="00F37BB8" w:rsidP="00F37BB8">
      <w:pPr>
        <w:spacing w:after="0" w:line="240" w:lineRule="auto"/>
      </w:pPr>
    </w:p>
    <w:p w14:paraId="2690876E" w14:textId="77777777" w:rsidR="00F37BB8" w:rsidRDefault="00F37BB8" w:rsidP="00F37BB8">
      <w:pPr>
        <w:spacing w:after="0" w:line="240" w:lineRule="auto"/>
      </w:pPr>
      <w:r>
        <w:t>c) HDMI cable</w:t>
      </w:r>
    </w:p>
    <w:p w14:paraId="11A840BC" w14:textId="77777777" w:rsidR="00F37BB8" w:rsidRDefault="00F37BB8" w:rsidP="00F37BB8">
      <w:pPr>
        <w:spacing w:after="0" w:line="240" w:lineRule="auto"/>
      </w:pPr>
    </w:p>
    <w:p w14:paraId="7EC8217E" w14:textId="77777777" w:rsidR="00F37BB8" w:rsidRDefault="00F37BB8" w:rsidP="00F37BB8">
      <w:pPr>
        <w:spacing w:after="0" w:line="240" w:lineRule="auto"/>
      </w:pPr>
      <w:r>
        <w:t>d) Blender software</w:t>
      </w:r>
    </w:p>
    <w:p w14:paraId="5EB9DDA0" w14:textId="77777777" w:rsidR="00F37BB8" w:rsidRDefault="00F37BB8" w:rsidP="00F37BB8">
      <w:pPr>
        <w:spacing w:after="0" w:line="240" w:lineRule="auto"/>
      </w:pPr>
    </w:p>
    <w:p w14:paraId="1B7830E6" w14:textId="77777777" w:rsidR="00F37BB8" w:rsidRDefault="00F37BB8" w:rsidP="00F37BB8">
      <w:pPr>
        <w:spacing w:after="0" w:line="240" w:lineRule="auto"/>
      </w:pPr>
      <w:r>
        <w:t>Answer: d) Blender software</w:t>
      </w:r>
    </w:p>
    <w:p w14:paraId="6CF89F00" w14:textId="77777777" w:rsidR="00F37BB8" w:rsidRDefault="00F37BB8" w:rsidP="00F37BB8">
      <w:pPr>
        <w:spacing w:after="0" w:line="240" w:lineRule="auto"/>
      </w:pPr>
    </w:p>
    <w:p w14:paraId="18F8ACBA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at is the most common use of a Raspberry Pi kit?</w:t>
      </w:r>
    </w:p>
    <w:p w14:paraId="17071A70" w14:textId="77777777" w:rsidR="00F37BB8" w:rsidRDefault="00F37BB8" w:rsidP="00F37BB8">
      <w:pPr>
        <w:spacing w:after="0" w:line="240" w:lineRule="auto"/>
      </w:pPr>
    </w:p>
    <w:p w14:paraId="068DFD61" w14:textId="77777777" w:rsidR="00F37BB8" w:rsidRDefault="00F37BB8" w:rsidP="00F37BB8">
      <w:pPr>
        <w:spacing w:after="0" w:line="240" w:lineRule="auto"/>
      </w:pPr>
      <w:r>
        <w:t>a) Baking pies</w:t>
      </w:r>
    </w:p>
    <w:p w14:paraId="103E18AE" w14:textId="77777777" w:rsidR="00F37BB8" w:rsidRDefault="00F37BB8" w:rsidP="00F37BB8">
      <w:pPr>
        <w:spacing w:after="0" w:line="240" w:lineRule="auto"/>
      </w:pPr>
    </w:p>
    <w:p w14:paraId="394585A8" w14:textId="77777777" w:rsidR="00F37BB8" w:rsidRDefault="00F37BB8" w:rsidP="00F37BB8">
      <w:pPr>
        <w:spacing w:after="0" w:line="240" w:lineRule="auto"/>
      </w:pPr>
      <w:r>
        <w:t xml:space="preserve">b) </w:t>
      </w:r>
      <w:proofErr w:type="gramStart"/>
      <w:r>
        <w:t>Home</w:t>
      </w:r>
      <w:proofErr w:type="gramEnd"/>
      <w:r>
        <w:t xml:space="preserve"> automation projects</w:t>
      </w:r>
    </w:p>
    <w:p w14:paraId="3B254B95" w14:textId="77777777" w:rsidR="00F37BB8" w:rsidRDefault="00F37BB8" w:rsidP="00F37BB8">
      <w:pPr>
        <w:spacing w:after="0" w:line="240" w:lineRule="auto"/>
      </w:pPr>
    </w:p>
    <w:p w14:paraId="20D16CE5" w14:textId="77777777" w:rsidR="00F37BB8" w:rsidRDefault="00F37BB8" w:rsidP="00F37BB8">
      <w:pPr>
        <w:spacing w:after="0" w:line="240" w:lineRule="auto"/>
      </w:pPr>
      <w:r>
        <w:t>c) Watching movies</w:t>
      </w:r>
    </w:p>
    <w:p w14:paraId="1D4B57E6" w14:textId="77777777" w:rsidR="00F37BB8" w:rsidRDefault="00F37BB8" w:rsidP="00F37BB8">
      <w:pPr>
        <w:spacing w:after="0" w:line="240" w:lineRule="auto"/>
      </w:pPr>
    </w:p>
    <w:p w14:paraId="6E77C9B3" w14:textId="77777777" w:rsidR="00F37BB8" w:rsidRDefault="00F37BB8" w:rsidP="00F37BB8">
      <w:pPr>
        <w:spacing w:after="0" w:line="240" w:lineRule="auto"/>
      </w:pPr>
      <w:r>
        <w:t>d) Scuba diving</w:t>
      </w:r>
    </w:p>
    <w:p w14:paraId="0481CC3F" w14:textId="77777777" w:rsidR="00F37BB8" w:rsidRDefault="00F37BB8" w:rsidP="00F37BB8">
      <w:pPr>
        <w:spacing w:after="0" w:line="240" w:lineRule="auto"/>
      </w:pPr>
    </w:p>
    <w:p w14:paraId="028535E0" w14:textId="77777777" w:rsidR="00F37BB8" w:rsidRDefault="00F37BB8" w:rsidP="00F37BB8">
      <w:pPr>
        <w:spacing w:after="0" w:line="240" w:lineRule="auto"/>
      </w:pPr>
      <w:r>
        <w:t>Answer: b) Home automation projects</w:t>
      </w:r>
    </w:p>
    <w:p w14:paraId="4B709390" w14:textId="77777777" w:rsidR="00F37BB8" w:rsidRDefault="00F37BB8" w:rsidP="00F37BB8">
      <w:pPr>
        <w:spacing w:after="0" w:line="240" w:lineRule="auto"/>
      </w:pPr>
    </w:p>
    <w:p w14:paraId="38D9D634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ich Raspberry Pi model is known for its compact size and low cost, making it ideal for various projects?</w:t>
      </w:r>
    </w:p>
    <w:p w14:paraId="17FB6009" w14:textId="77777777" w:rsidR="00F37BB8" w:rsidRDefault="00F37BB8" w:rsidP="00F37BB8">
      <w:pPr>
        <w:spacing w:after="0" w:line="240" w:lineRule="auto"/>
      </w:pPr>
    </w:p>
    <w:p w14:paraId="219FF643" w14:textId="77777777" w:rsidR="00F37BB8" w:rsidRDefault="00F37BB8" w:rsidP="00F37BB8">
      <w:pPr>
        <w:spacing w:after="0" w:line="240" w:lineRule="auto"/>
      </w:pPr>
      <w:r>
        <w:t>a) Raspberry Pi 1 Model B</w:t>
      </w:r>
    </w:p>
    <w:p w14:paraId="10B73CA3" w14:textId="77777777" w:rsidR="00F37BB8" w:rsidRDefault="00F37BB8" w:rsidP="00F37BB8">
      <w:pPr>
        <w:spacing w:after="0" w:line="240" w:lineRule="auto"/>
      </w:pPr>
    </w:p>
    <w:p w14:paraId="609DF9F4" w14:textId="77777777" w:rsidR="00F37BB8" w:rsidRDefault="00F37BB8" w:rsidP="00F37BB8">
      <w:pPr>
        <w:spacing w:after="0" w:line="240" w:lineRule="auto"/>
      </w:pPr>
      <w:r>
        <w:t>b) Raspberry Pi 2 Model B</w:t>
      </w:r>
    </w:p>
    <w:p w14:paraId="278ADD15" w14:textId="77777777" w:rsidR="00F37BB8" w:rsidRDefault="00F37BB8" w:rsidP="00F37BB8">
      <w:pPr>
        <w:spacing w:after="0" w:line="240" w:lineRule="auto"/>
      </w:pPr>
    </w:p>
    <w:p w14:paraId="1550477F" w14:textId="77777777" w:rsidR="00F37BB8" w:rsidRDefault="00F37BB8" w:rsidP="00F37BB8">
      <w:pPr>
        <w:spacing w:after="0" w:line="240" w:lineRule="auto"/>
      </w:pPr>
      <w:r>
        <w:t>c) Raspberry Pi Zero</w:t>
      </w:r>
    </w:p>
    <w:p w14:paraId="43D396F2" w14:textId="77777777" w:rsidR="00F37BB8" w:rsidRDefault="00F37BB8" w:rsidP="00F37BB8">
      <w:pPr>
        <w:spacing w:after="0" w:line="240" w:lineRule="auto"/>
      </w:pPr>
    </w:p>
    <w:p w14:paraId="2752AA84" w14:textId="77777777" w:rsidR="00F37BB8" w:rsidRDefault="00F37BB8" w:rsidP="00F37BB8">
      <w:pPr>
        <w:spacing w:after="0" w:line="240" w:lineRule="auto"/>
      </w:pPr>
      <w:r>
        <w:t>d) Raspberry Pi 3 Model B+</w:t>
      </w:r>
    </w:p>
    <w:p w14:paraId="2964534F" w14:textId="77777777" w:rsidR="00F37BB8" w:rsidRDefault="00F37BB8" w:rsidP="00F37BB8">
      <w:pPr>
        <w:spacing w:after="0" w:line="240" w:lineRule="auto"/>
      </w:pPr>
    </w:p>
    <w:p w14:paraId="08DCD0E0" w14:textId="77777777" w:rsidR="00F37BB8" w:rsidRDefault="00F37BB8" w:rsidP="00F37BB8">
      <w:pPr>
        <w:spacing w:after="0" w:line="240" w:lineRule="auto"/>
      </w:pPr>
      <w:r>
        <w:t>Answer: c) Raspberry Pi Zero</w:t>
      </w:r>
    </w:p>
    <w:p w14:paraId="1A45C651" w14:textId="77777777" w:rsidR="00F37BB8" w:rsidRDefault="00F37BB8" w:rsidP="00F37BB8">
      <w:pPr>
        <w:spacing w:after="0" w:line="240" w:lineRule="auto"/>
      </w:pPr>
    </w:p>
    <w:p w14:paraId="01D5D9F6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lastRenderedPageBreak/>
        <w:t>What operating system is commonly used with Raspberry Pi kits?</w:t>
      </w:r>
    </w:p>
    <w:p w14:paraId="04175F41" w14:textId="77777777" w:rsidR="00F37BB8" w:rsidRDefault="00F37BB8" w:rsidP="00F37BB8">
      <w:pPr>
        <w:spacing w:after="0" w:line="240" w:lineRule="auto"/>
      </w:pPr>
    </w:p>
    <w:p w14:paraId="0FADEC87" w14:textId="77777777" w:rsidR="00F37BB8" w:rsidRDefault="00F37BB8" w:rsidP="00F37BB8">
      <w:pPr>
        <w:spacing w:after="0" w:line="240" w:lineRule="auto"/>
      </w:pPr>
      <w:r>
        <w:t>a) Windows</w:t>
      </w:r>
    </w:p>
    <w:p w14:paraId="1E57AC16" w14:textId="77777777" w:rsidR="00F37BB8" w:rsidRDefault="00F37BB8" w:rsidP="00F37BB8">
      <w:pPr>
        <w:spacing w:after="0" w:line="240" w:lineRule="auto"/>
      </w:pPr>
    </w:p>
    <w:p w14:paraId="2471834D" w14:textId="77777777" w:rsidR="00F37BB8" w:rsidRDefault="00F37BB8" w:rsidP="00F37BB8">
      <w:pPr>
        <w:spacing w:after="0" w:line="240" w:lineRule="auto"/>
      </w:pPr>
      <w:r>
        <w:t>b) macOS</w:t>
      </w:r>
    </w:p>
    <w:p w14:paraId="31C6DEC1" w14:textId="77777777" w:rsidR="00F37BB8" w:rsidRDefault="00F37BB8" w:rsidP="00F37BB8">
      <w:pPr>
        <w:spacing w:after="0" w:line="240" w:lineRule="auto"/>
      </w:pPr>
    </w:p>
    <w:p w14:paraId="355C4FAB" w14:textId="77777777" w:rsidR="00F37BB8" w:rsidRDefault="00F37BB8" w:rsidP="00F37BB8">
      <w:pPr>
        <w:spacing w:after="0" w:line="240" w:lineRule="auto"/>
      </w:pPr>
      <w:r>
        <w:t>c) Raspbian (now known as Raspberry Pi OS)</w:t>
      </w:r>
    </w:p>
    <w:p w14:paraId="31692222" w14:textId="77777777" w:rsidR="00F37BB8" w:rsidRDefault="00F37BB8" w:rsidP="00F37BB8">
      <w:pPr>
        <w:spacing w:after="0" w:line="240" w:lineRule="auto"/>
      </w:pPr>
    </w:p>
    <w:p w14:paraId="294F4DBA" w14:textId="77777777" w:rsidR="00F37BB8" w:rsidRDefault="00F37BB8" w:rsidP="00F37BB8">
      <w:pPr>
        <w:spacing w:after="0" w:line="240" w:lineRule="auto"/>
      </w:pPr>
      <w:r>
        <w:t>d) Android</w:t>
      </w:r>
    </w:p>
    <w:p w14:paraId="6265B2D2" w14:textId="77777777" w:rsidR="00F37BB8" w:rsidRDefault="00F37BB8" w:rsidP="00F37BB8">
      <w:pPr>
        <w:spacing w:after="0" w:line="240" w:lineRule="auto"/>
      </w:pPr>
    </w:p>
    <w:p w14:paraId="728A071A" w14:textId="77777777" w:rsidR="00F37BB8" w:rsidRDefault="00F37BB8" w:rsidP="00F37BB8">
      <w:pPr>
        <w:spacing w:after="0" w:line="240" w:lineRule="auto"/>
      </w:pPr>
      <w:r>
        <w:t>Answer: c) Raspbian (now known as Raspberry Pi OS)</w:t>
      </w:r>
    </w:p>
    <w:p w14:paraId="343F6CAD" w14:textId="77777777" w:rsidR="00F37BB8" w:rsidRDefault="00F37BB8" w:rsidP="00F37BB8">
      <w:pPr>
        <w:spacing w:after="0" w:line="240" w:lineRule="auto"/>
      </w:pPr>
    </w:p>
    <w:p w14:paraId="003908FC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ich accessory is necessary for powering a Raspberry Pi board in a kit?</w:t>
      </w:r>
    </w:p>
    <w:p w14:paraId="271A60BF" w14:textId="77777777" w:rsidR="00F37BB8" w:rsidRDefault="00F37BB8" w:rsidP="00F37BB8">
      <w:pPr>
        <w:spacing w:after="0" w:line="240" w:lineRule="auto"/>
      </w:pPr>
    </w:p>
    <w:p w14:paraId="39FE57E1" w14:textId="77777777" w:rsidR="00F37BB8" w:rsidRDefault="00F37BB8" w:rsidP="00F37BB8">
      <w:pPr>
        <w:spacing w:after="0" w:line="240" w:lineRule="auto"/>
      </w:pPr>
      <w:r>
        <w:t>a) USB hub</w:t>
      </w:r>
    </w:p>
    <w:p w14:paraId="6D7E2874" w14:textId="77777777" w:rsidR="00F37BB8" w:rsidRDefault="00F37BB8" w:rsidP="00F37BB8">
      <w:pPr>
        <w:spacing w:after="0" w:line="240" w:lineRule="auto"/>
      </w:pPr>
    </w:p>
    <w:p w14:paraId="1BE2E28E" w14:textId="77777777" w:rsidR="00F37BB8" w:rsidRDefault="00F37BB8" w:rsidP="00F37BB8">
      <w:pPr>
        <w:spacing w:after="0" w:line="240" w:lineRule="auto"/>
      </w:pPr>
      <w:r>
        <w:t>b) Ethernet cable</w:t>
      </w:r>
    </w:p>
    <w:p w14:paraId="6A1A112A" w14:textId="77777777" w:rsidR="00F37BB8" w:rsidRDefault="00F37BB8" w:rsidP="00F37BB8">
      <w:pPr>
        <w:spacing w:after="0" w:line="240" w:lineRule="auto"/>
      </w:pPr>
    </w:p>
    <w:p w14:paraId="05115F37" w14:textId="77777777" w:rsidR="00F37BB8" w:rsidRDefault="00F37BB8" w:rsidP="00F37BB8">
      <w:pPr>
        <w:spacing w:after="0" w:line="240" w:lineRule="auto"/>
      </w:pPr>
      <w:r>
        <w:t>c) Power supply adapter</w:t>
      </w:r>
    </w:p>
    <w:p w14:paraId="067E6420" w14:textId="77777777" w:rsidR="00F37BB8" w:rsidRDefault="00F37BB8" w:rsidP="00F37BB8">
      <w:pPr>
        <w:spacing w:after="0" w:line="240" w:lineRule="auto"/>
      </w:pPr>
    </w:p>
    <w:p w14:paraId="39D3DA5F" w14:textId="77777777" w:rsidR="00F37BB8" w:rsidRDefault="00F37BB8" w:rsidP="00F37BB8">
      <w:pPr>
        <w:spacing w:after="0" w:line="240" w:lineRule="auto"/>
      </w:pPr>
      <w:r>
        <w:t>d) Keyboard</w:t>
      </w:r>
    </w:p>
    <w:p w14:paraId="0F6D3193" w14:textId="77777777" w:rsidR="00F37BB8" w:rsidRDefault="00F37BB8" w:rsidP="00F37BB8">
      <w:pPr>
        <w:spacing w:after="0" w:line="240" w:lineRule="auto"/>
      </w:pPr>
    </w:p>
    <w:p w14:paraId="6B139DAE" w14:textId="77777777" w:rsidR="00F37BB8" w:rsidRDefault="00F37BB8" w:rsidP="00F37BB8">
      <w:pPr>
        <w:spacing w:after="0" w:line="240" w:lineRule="auto"/>
      </w:pPr>
      <w:r>
        <w:t>Answer: c) Power supply adapter</w:t>
      </w:r>
    </w:p>
    <w:p w14:paraId="6A950EC6" w14:textId="77777777" w:rsidR="00F37BB8" w:rsidRDefault="00F37BB8" w:rsidP="00F37BB8">
      <w:pPr>
        <w:spacing w:after="0" w:line="240" w:lineRule="auto"/>
      </w:pPr>
    </w:p>
    <w:p w14:paraId="7364B7CA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at is the primary function of a Raspberry Pi case included in many kits?</w:t>
      </w:r>
    </w:p>
    <w:p w14:paraId="79EBB5DE" w14:textId="77777777" w:rsidR="00F37BB8" w:rsidRDefault="00F37BB8" w:rsidP="00F37BB8">
      <w:pPr>
        <w:spacing w:after="0" w:line="240" w:lineRule="auto"/>
      </w:pPr>
    </w:p>
    <w:p w14:paraId="62ACFEA8" w14:textId="77777777" w:rsidR="00F37BB8" w:rsidRDefault="00F37BB8" w:rsidP="00F37BB8">
      <w:pPr>
        <w:spacing w:after="0" w:line="240" w:lineRule="auto"/>
      </w:pPr>
      <w:r>
        <w:t>a) To protect the Raspberry Pi board</w:t>
      </w:r>
    </w:p>
    <w:p w14:paraId="21B25A5C" w14:textId="77777777" w:rsidR="00F37BB8" w:rsidRDefault="00F37BB8" w:rsidP="00F37BB8">
      <w:pPr>
        <w:spacing w:after="0" w:line="240" w:lineRule="auto"/>
      </w:pPr>
    </w:p>
    <w:p w14:paraId="52414167" w14:textId="77777777" w:rsidR="00F37BB8" w:rsidRDefault="00F37BB8" w:rsidP="00F37BB8">
      <w:pPr>
        <w:spacing w:after="0" w:line="240" w:lineRule="auto"/>
      </w:pPr>
      <w:r>
        <w:t>b) To act as a Wi-Fi router</w:t>
      </w:r>
    </w:p>
    <w:p w14:paraId="2C76FF49" w14:textId="77777777" w:rsidR="00F37BB8" w:rsidRDefault="00F37BB8" w:rsidP="00F37BB8">
      <w:pPr>
        <w:spacing w:after="0" w:line="240" w:lineRule="auto"/>
      </w:pPr>
    </w:p>
    <w:p w14:paraId="6C2C5874" w14:textId="77777777" w:rsidR="00F37BB8" w:rsidRDefault="00F37BB8" w:rsidP="00F37BB8">
      <w:pPr>
        <w:spacing w:after="0" w:line="240" w:lineRule="auto"/>
      </w:pPr>
      <w:r>
        <w:t>c) To store SD cards</w:t>
      </w:r>
    </w:p>
    <w:p w14:paraId="7C4A382C" w14:textId="77777777" w:rsidR="00F37BB8" w:rsidRDefault="00F37BB8" w:rsidP="00F37BB8">
      <w:pPr>
        <w:spacing w:after="0" w:line="240" w:lineRule="auto"/>
      </w:pPr>
    </w:p>
    <w:p w14:paraId="4659EEB0" w14:textId="77777777" w:rsidR="00F37BB8" w:rsidRDefault="00F37BB8" w:rsidP="00F37BB8">
      <w:pPr>
        <w:spacing w:after="0" w:line="240" w:lineRule="auto"/>
      </w:pPr>
      <w:r>
        <w:t>d) To amplify audio</w:t>
      </w:r>
    </w:p>
    <w:p w14:paraId="0326B5C6" w14:textId="77777777" w:rsidR="00F37BB8" w:rsidRDefault="00F37BB8" w:rsidP="00F37BB8">
      <w:pPr>
        <w:spacing w:after="0" w:line="240" w:lineRule="auto"/>
      </w:pPr>
    </w:p>
    <w:p w14:paraId="7F182C9D" w14:textId="77777777" w:rsidR="00F37BB8" w:rsidRDefault="00F37BB8" w:rsidP="00F37BB8">
      <w:pPr>
        <w:spacing w:after="0" w:line="240" w:lineRule="auto"/>
      </w:pPr>
      <w:r>
        <w:t>Answer: a) To protect the Raspberry Pi board</w:t>
      </w:r>
    </w:p>
    <w:p w14:paraId="5D749260" w14:textId="77777777" w:rsidR="00F37BB8" w:rsidRDefault="00F37BB8" w:rsidP="00F37BB8">
      <w:pPr>
        <w:spacing w:after="0" w:line="240" w:lineRule="auto"/>
      </w:pPr>
    </w:p>
    <w:p w14:paraId="5C2049B6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ich programming language is commonly used for programming Raspberry Pi projects?</w:t>
      </w:r>
    </w:p>
    <w:p w14:paraId="5DB8A6FA" w14:textId="77777777" w:rsidR="00F37BB8" w:rsidRDefault="00F37BB8" w:rsidP="00F37BB8">
      <w:pPr>
        <w:spacing w:after="0" w:line="240" w:lineRule="auto"/>
      </w:pPr>
    </w:p>
    <w:p w14:paraId="0FEAB930" w14:textId="77777777" w:rsidR="00F37BB8" w:rsidRDefault="00F37BB8" w:rsidP="00F37BB8">
      <w:pPr>
        <w:spacing w:after="0" w:line="240" w:lineRule="auto"/>
      </w:pPr>
      <w:r>
        <w:t>a) JavaScript</w:t>
      </w:r>
    </w:p>
    <w:p w14:paraId="3ACF1D49" w14:textId="77777777" w:rsidR="00F37BB8" w:rsidRDefault="00F37BB8" w:rsidP="00F37BB8">
      <w:pPr>
        <w:spacing w:after="0" w:line="240" w:lineRule="auto"/>
      </w:pPr>
    </w:p>
    <w:p w14:paraId="36A351DC" w14:textId="77777777" w:rsidR="00F37BB8" w:rsidRDefault="00F37BB8" w:rsidP="00F37BB8">
      <w:pPr>
        <w:spacing w:after="0" w:line="240" w:lineRule="auto"/>
      </w:pPr>
      <w:r>
        <w:t>b) Ruby</w:t>
      </w:r>
    </w:p>
    <w:p w14:paraId="328844AE" w14:textId="77777777" w:rsidR="00F37BB8" w:rsidRDefault="00F37BB8" w:rsidP="00F37BB8">
      <w:pPr>
        <w:spacing w:after="0" w:line="240" w:lineRule="auto"/>
      </w:pPr>
    </w:p>
    <w:p w14:paraId="30BFA64C" w14:textId="77777777" w:rsidR="00F37BB8" w:rsidRDefault="00F37BB8" w:rsidP="00F37BB8">
      <w:pPr>
        <w:spacing w:after="0" w:line="240" w:lineRule="auto"/>
      </w:pPr>
      <w:r>
        <w:t>c) Python</w:t>
      </w:r>
    </w:p>
    <w:p w14:paraId="435B7858" w14:textId="77777777" w:rsidR="00F37BB8" w:rsidRDefault="00F37BB8" w:rsidP="00F37BB8">
      <w:pPr>
        <w:spacing w:after="0" w:line="240" w:lineRule="auto"/>
      </w:pPr>
    </w:p>
    <w:p w14:paraId="27248D6E" w14:textId="77777777" w:rsidR="00F37BB8" w:rsidRDefault="00F37BB8" w:rsidP="00F37BB8">
      <w:pPr>
        <w:spacing w:after="0" w:line="240" w:lineRule="auto"/>
      </w:pPr>
      <w:r>
        <w:t>d) Java</w:t>
      </w:r>
    </w:p>
    <w:p w14:paraId="4052770C" w14:textId="77777777" w:rsidR="00F37BB8" w:rsidRDefault="00F37BB8" w:rsidP="00F37BB8">
      <w:pPr>
        <w:spacing w:after="0" w:line="240" w:lineRule="auto"/>
      </w:pPr>
    </w:p>
    <w:p w14:paraId="36ADE924" w14:textId="77777777" w:rsidR="00F37BB8" w:rsidRDefault="00F37BB8" w:rsidP="00F37BB8">
      <w:pPr>
        <w:spacing w:after="0" w:line="240" w:lineRule="auto"/>
      </w:pPr>
      <w:r>
        <w:t>Answer: c) Python</w:t>
      </w:r>
    </w:p>
    <w:p w14:paraId="48D5E57E" w14:textId="77777777" w:rsidR="00F37BB8" w:rsidRDefault="00F37BB8" w:rsidP="00F37BB8">
      <w:pPr>
        <w:spacing w:after="0" w:line="240" w:lineRule="auto"/>
      </w:pPr>
    </w:p>
    <w:p w14:paraId="50D1DD54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at type of storage device is typically used for the operating system and data storage in Raspberry Pi kits?</w:t>
      </w:r>
    </w:p>
    <w:p w14:paraId="1E24AF18" w14:textId="77777777" w:rsidR="00F37BB8" w:rsidRDefault="00F37BB8" w:rsidP="00F37BB8">
      <w:pPr>
        <w:spacing w:after="0" w:line="240" w:lineRule="auto"/>
      </w:pPr>
    </w:p>
    <w:p w14:paraId="005DDB74" w14:textId="77777777" w:rsidR="00F37BB8" w:rsidRDefault="00F37BB8" w:rsidP="00F37BB8">
      <w:pPr>
        <w:spacing w:after="0" w:line="240" w:lineRule="auto"/>
      </w:pPr>
      <w:r>
        <w:lastRenderedPageBreak/>
        <w:t>a) Hard drive</w:t>
      </w:r>
    </w:p>
    <w:p w14:paraId="2BB8994E" w14:textId="77777777" w:rsidR="00F37BB8" w:rsidRDefault="00F37BB8" w:rsidP="00F37BB8">
      <w:pPr>
        <w:spacing w:after="0" w:line="240" w:lineRule="auto"/>
      </w:pPr>
    </w:p>
    <w:p w14:paraId="63DE0699" w14:textId="77777777" w:rsidR="00F37BB8" w:rsidRDefault="00F37BB8" w:rsidP="00F37BB8">
      <w:pPr>
        <w:spacing w:after="0" w:line="240" w:lineRule="auto"/>
      </w:pPr>
      <w:r>
        <w:t>b) USB flash drive</w:t>
      </w:r>
    </w:p>
    <w:p w14:paraId="57B00BD3" w14:textId="77777777" w:rsidR="00F37BB8" w:rsidRDefault="00F37BB8" w:rsidP="00F37BB8">
      <w:pPr>
        <w:spacing w:after="0" w:line="240" w:lineRule="auto"/>
      </w:pPr>
    </w:p>
    <w:p w14:paraId="17C27B3E" w14:textId="77777777" w:rsidR="00F37BB8" w:rsidRDefault="00F37BB8" w:rsidP="00F37BB8">
      <w:pPr>
        <w:spacing w:after="0" w:line="240" w:lineRule="auto"/>
      </w:pPr>
      <w:r>
        <w:t>c) SD card</w:t>
      </w:r>
    </w:p>
    <w:p w14:paraId="1AFEA7FB" w14:textId="77777777" w:rsidR="00F37BB8" w:rsidRDefault="00F37BB8" w:rsidP="00F37BB8">
      <w:pPr>
        <w:spacing w:after="0" w:line="240" w:lineRule="auto"/>
      </w:pPr>
    </w:p>
    <w:p w14:paraId="367F1356" w14:textId="77777777" w:rsidR="00F37BB8" w:rsidRDefault="00F37BB8" w:rsidP="00F37BB8">
      <w:pPr>
        <w:spacing w:after="0" w:line="240" w:lineRule="auto"/>
      </w:pPr>
      <w:r>
        <w:t>d) DVD-ROM</w:t>
      </w:r>
    </w:p>
    <w:p w14:paraId="4415AB33" w14:textId="77777777" w:rsidR="00F37BB8" w:rsidRDefault="00F37BB8" w:rsidP="00F37BB8">
      <w:pPr>
        <w:spacing w:after="0" w:line="240" w:lineRule="auto"/>
      </w:pPr>
    </w:p>
    <w:p w14:paraId="0E559F05" w14:textId="77777777" w:rsidR="00F37BB8" w:rsidRDefault="00F37BB8" w:rsidP="00F37BB8">
      <w:pPr>
        <w:spacing w:after="0" w:line="240" w:lineRule="auto"/>
      </w:pPr>
      <w:r>
        <w:t>Answer: c) SD card</w:t>
      </w:r>
    </w:p>
    <w:p w14:paraId="05C22DFB" w14:textId="77777777" w:rsidR="00F37BB8" w:rsidRDefault="00F37BB8" w:rsidP="00F37BB8">
      <w:pPr>
        <w:spacing w:after="0" w:line="240" w:lineRule="auto"/>
      </w:pPr>
    </w:p>
    <w:p w14:paraId="056A9B47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at is the purpose of a heat sink included in some Raspberry Pi kits?</w:t>
      </w:r>
    </w:p>
    <w:p w14:paraId="65D3A2E5" w14:textId="77777777" w:rsidR="00F37BB8" w:rsidRDefault="00F37BB8" w:rsidP="00F37BB8">
      <w:pPr>
        <w:spacing w:after="0" w:line="240" w:lineRule="auto"/>
      </w:pPr>
    </w:p>
    <w:p w14:paraId="031D1C90" w14:textId="77777777" w:rsidR="00F37BB8" w:rsidRDefault="00F37BB8" w:rsidP="00F37BB8">
      <w:pPr>
        <w:spacing w:after="0" w:line="240" w:lineRule="auto"/>
      </w:pPr>
      <w:r>
        <w:t>a) To keep the Raspberry Pi cool by dissipating heat</w:t>
      </w:r>
    </w:p>
    <w:p w14:paraId="0EDD6CF9" w14:textId="77777777" w:rsidR="00F37BB8" w:rsidRDefault="00F37BB8" w:rsidP="00F37BB8">
      <w:pPr>
        <w:spacing w:after="0" w:line="240" w:lineRule="auto"/>
      </w:pPr>
    </w:p>
    <w:p w14:paraId="5FAA49D3" w14:textId="77777777" w:rsidR="00F37BB8" w:rsidRDefault="00F37BB8" w:rsidP="00F37BB8">
      <w:pPr>
        <w:spacing w:after="0" w:line="240" w:lineRule="auto"/>
      </w:pPr>
      <w:r>
        <w:t>b) To improve Wi-Fi signal strength</w:t>
      </w:r>
    </w:p>
    <w:p w14:paraId="22DF0B6E" w14:textId="77777777" w:rsidR="00F37BB8" w:rsidRDefault="00F37BB8" w:rsidP="00F37BB8">
      <w:pPr>
        <w:spacing w:after="0" w:line="240" w:lineRule="auto"/>
      </w:pPr>
    </w:p>
    <w:p w14:paraId="61C64464" w14:textId="77777777" w:rsidR="00F37BB8" w:rsidRDefault="00F37BB8" w:rsidP="00F37BB8">
      <w:pPr>
        <w:spacing w:after="0" w:line="240" w:lineRule="auto"/>
      </w:pPr>
      <w:r>
        <w:t>c) To connect to external speakers</w:t>
      </w:r>
    </w:p>
    <w:p w14:paraId="0E3A8A78" w14:textId="77777777" w:rsidR="00F37BB8" w:rsidRDefault="00F37BB8" w:rsidP="00F37BB8">
      <w:pPr>
        <w:spacing w:after="0" w:line="240" w:lineRule="auto"/>
      </w:pPr>
    </w:p>
    <w:p w14:paraId="76DEE4C6" w14:textId="77777777" w:rsidR="00F37BB8" w:rsidRDefault="00F37BB8" w:rsidP="00F37BB8">
      <w:pPr>
        <w:spacing w:after="0" w:line="240" w:lineRule="auto"/>
      </w:pPr>
      <w:r>
        <w:t>d) To control lighting in a room</w:t>
      </w:r>
    </w:p>
    <w:p w14:paraId="5FFB6F32" w14:textId="77777777" w:rsidR="00F37BB8" w:rsidRDefault="00F37BB8" w:rsidP="00F37BB8">
      <w:pPr>
        <w:spacing w:after="0" w:line="240" w:lineRule="auto"/>
      </w:pPr>
    </w:p>
    <w:p w14:paraId="4BE5C753" w14:textId="77777777" w:rsidR="00F37BB8" w:rsidRDefault="00F37BB8" w:rsidP="00F37BB8">
      <w:pPr>
        <w:spacing w:after="0" w:line="240" w:lineRule="auto"/>
      </w:pPr>
      <w:r>
        <w:t>Answer: a) To keep the Raspberry Pi cool by dissipating heat</w:t>
      </w:r>
    </w:p>
    <w:p w14:paraId="491CA626" w14:textId="77777777" w:rsidR="00F37BB8" w:rsidRDefault="00F37BB8" w:rsidP="00F37BB8">
      <w:pPr>
        <w:spacing w:after="0" w:line="240" w:lineRule="auto"/>
      </w:pPr>
    </w:p>
    <w:p w14:paraId="6B1EE854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ich accessory allows you to connect additional hardware components like sensors and LEDs to a Raspberry Pi?</w:t>
      </w:r>
    </w:p>
    <w:p w14:paraId="1BC3C745" w14:textId="77777777" w:rsidR="00F37BB8" w:rsidRDefault="00F37BB8" w:rsidP="00F37BB8">
      <w:pPr>
        <w:spacing w:after="0" w:line="240" w:lineRule="auto"/>
      </w:pPr>
    </w:p>
    <w:p w14:paraId="40C05325" w14:textId="77777777" w:rsidR="00F37BB8" w:rsidRDefault="00F37BB8" w:rsidP="00F37BB8">
      <w:pPr>
        <w:spacing w:after="0" w:line="240" w:lineRule="auto"/>
      </w:pPr>
      <w:r>
        <w:t>a) Ethernet cable</w:t>
      </w:r>
    </w:p>
    <w:p w14:paraId="2D428B4F" w14:textId="77777777" w:rsidR="00F37BB8" w:rsidRDefault="00F37BB8" w:rsidP="00F37BB8">
      <w:pPr>
        <w:spacing w:after="0" w:line="240" w:lineRule="auto"/>
      </w:pPr>
    </w:p>
    <w:p w14:paraId="6CE71982" w14:textId="77777777" w:rsidR="00F37BB8" w:rsidRDefault="00F37BB8" w:rsidP="00F37BB8">
      <w:pPr>
        <w:spacing w:after="0" w:line="240" w:lineRule="auto"/>
      </w:pPr>
      <w:r>
        <w:t>b) GPIO (General-Purpose Input/Output) header</w:t>
      </w:r>
    </w:p>
    <w:p w14:paraId="78CA78D3" w14:textId="77777777" w:rsidR="00F37BB8" w:rsidRDefault="00F37BB8" w:rsidP="00F37BB8">
      <w:pPr>
        <w:spacing w:after="0" w:line="240" w:lineRule="auto"/>
      </w:pPr>
    </w:p>
    <w:p w14:paraId="0A8A2660" w14:textId="77777777" w:rsidR="00F37BB8" w:rsidRDefault="00F37BB8" w:rsidP="00F37BB8">
      <w:pPr>
        <w:spacing w:after="0" w:line="240" w:lineRule="auto"/>
      </w:pPr>
      <w:r>
        <w:t>c) HDMI cable</w:t>
      </w:r>
    </w:p>
    <w:p w14:paraId="70EEDDC1" w14:textId="77777777" w:rsidR="00F37BB8" w:rsidRDefault="00F37BB8" w:rsidP="00F37BB8">
      <w:pPr>
        <w:spacing w:after="0" w:line="240" w:lineRule="auto"/>
      </w:pPr>
    </w:p>
    <w:p w14:paraId="16BE2DC0" w14:textId="77777777" w:rsidR="00F37BB8" w:rsidRDefault="00F37BB8" w:rsidP="00F37BB8">
      <w:pPr>
        <w:spacing w:after="0" w:line="240" w:lineRule="auto"/>
      </w:pPr>
      <w:r>
        <w:t>d) USB mouse</w:t>
      </w:r>
    </w:p>
    <w:p w14:paraId="18EDE350" w14:textId="77777777" w:rsidR="00F37BB8" w:rsidRDefault="00F37BB8" w:rsidP="00F37BB8">
      <w:pPr>
        <w:spacing w:after="0" w:line="240" w:lineRule="auto"/>
      </w:pPr>
    </w:p>
    <w:p w14:paraId="79362F41" w14:textId="77777777" w:rsidR="00F37BB8" w:rsidRDefault="00F37BB8" w:rsidP="00F37BB8">
      <w:pPr>
        <w:spacing w:after="0" w:line="240" w:lineRule="auto"/>
      </w:pPr>
      <w:r>
        <w:t>Answer: b) GPIO (General-Purpose Input/Output) header</w:t>
      </w:r>
    </w:p>
    <w:p w14:paraId="2EBFBD7C" w14:textId="77777777" w:rsidR="00F37BB8" w:rsidRDefault="00F37BB8" w:rsidP="00F37BB8">
      <w:pPr>
        <w:spacing w:after="0" w:line="240" w:lineRule="auto"/>
      </w:pPr>
    </w:p>
    <w:p w14:paraId="0CD5150B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at is the purpose of the GPIO pins on a Raspberry Pi board?</w:t>
      </w:r>
    </w:p>
    <w:p w14:paraId="6594F60D" w14:textId="77777777" w:rsidR="00F37BB8" w:rsidRDefault="00F37BB8" w:rsidP="00F37BB8">
      <w:pPr>
        <w:spacing w:after="0" w:line="240" w:lineRule="auto"/>
      </w:pPr>
    </w:p>
    <w:p w14:paraId="1EB02D43" w14:textId="77777777" w:rsidR="00F37BB8" w:rsidRDefault="00F37BB8" w:rsidP="00F37BB8">
      <w:pPr>
        <w:spacing w:after="0" w:line="240" w:lineRule="auto"/>
      </w:pPr>
      <w:r>
        <w:t>a) To connect to the internet</w:t>
      </w:r>
    </w:p>
    <w:p w14:paraId="67C52354" w14:textId="77777777" w:rsidR="00F37BB8" w:rsidRDefault="00F37BB8" w:rsidP="00F37BB8">
      <w:pPr>
        <w:spacing w:after="0" w:line="240" w:lineRule="auto"/>
      </w:pPr>
    </w:p>
    <w:p w14:paraId="10E92C01" w14:textId="77777777" w:rsidR="00F37BB8" w:rsidRDefault="00F37BB8" w:rsidP="00F37BB8">
      <w:pPr>
        <w:spacing w:after="0" w:line="240" w:lineRule="auto"/>
      </w:pPr>
      <w:r>
        <w:t>b) To control the display</w:t>
      </w:r>
    </w:p>
    <w:p w14:paraId="5C49D7B6" w14:textId="77777777" w:rsidR="00F37BB8" w:rsidRDefault="00F37BB8" w:rsidP="00F37BB8">
      <w:pPr>
        <w:spacing w:after="0" w:line="240" w:lineRule="auto"/>
      </w:pPr>
    </w:p>
    <w:p w14:paraId="17E5478C" w14:textId="77777777" w:rsidR="00F37BB8" w:rsidRDefault="00F37BB8" w:rsidP="00F37BB8">
      <w:pPr>
        <w:spacing w:after="0" w:line="240" w:lineRule="auto"/>
      </w:pPr>
      <w:r>
        <w:t>c) To interface with external hardware components</w:t>
      </w:r>
    </w:p>
    <w:p w14:paraId="51F684F3" w14:textId="77777777" w:rsidR="00F37BB8" w:rsidRDefault="00F37BB8" w:rsidP="00F37BB8">
      <w:pPr>
        <w:spacing w:after="0" w:line="240" w:lineRule="auto"/>
      </w:pPr>
    </w:p>
    <w:p w14:paraId="795735DE" w14:textId="77777777" w:rsidR="00F37BB8" w:rsidRDefault="00F37BB8" w:rsidP="00F37BB8">
      <w:pPr>
        <w:spacing w:after="0" w:line="240" w:lineRule="auto"/>
      </w:pPr>
      <w:r>
        <w:t>d) To power the board</w:t>
      </w:r>
    </w:p>
    <w:p w14:paraId="21BA6C74" w14:textId="77777777" w:rsidR="00F37BB8" w:rsidRDefault="00F37BB8" w:rsidP="00F37BB8">
      <w:pPr>
        <w:spacing w:after="0" w:line="240" w:lineRule="auto"/>
      </w:pPr>
    </w:p>
    <w:p w14:paraId="07DF59B6" w14:textId="77777777" w:rsidR="00F37BB8" w:rsidRDefault="00F37BB8" w:rsidP="00F37BB8">
      <w:pPr>
        <w:spacing w:after="0" w:line="240" w:lineRule="auto"/>
      </w:pPr>
      <w:r>
        <w:t>Answer: c) To interface with external hardware components</w:t>
      </w:r>
    </w:p>
    <w:p w14:paraId="1E815E1B" w14:textId="77777777" w:rsidR="00F37BB8" w:rsidRDefault="00F37BB8" w:rsidP="00F37BB8">
      <w:pPr>
        <w:spacing w:after="0" w:line="240" w:lineRule="auto"/>
      </w:pPr>
    </w:p>
    <w:p w14:paraId="6403F41E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ich Raspberry Pi model offers built-in wireless networking capabilities?</w:t>
      </w:r>
    </w:p>
    <w:p w14:paraId="06B91997" w14:textId="77777777" w:rsidR="00F37BB8" w:rsidRDefault="00F37BB8" w:rsidP="00F37BB8">
      <w:pPr>
        <w:spacing w:after="0" w:line="240" w:lineRule="auto"/>
      </w:pPr>
    </w:p>
    <w:p w14:paraId="06175E8C" w14:textId="77777777" w:rsidR="00F37BB8" w:rsidRDefault="00F37BB8" w:rsidP="00F37BB8">
      <w:pPr>
        <w:spacing w:after="0" w:line="240" w:lineRule="auto"/>
      </w:pPr>
      <w:r>
        <w:t>a) Raspberry Pi 1 Model B</w:t>
      </w:r>
    </w:p>
    <w:p w14:paraId="4992C62C" w14:textId="77777777" w:rsidR="00F37BB8" w:rsidRDefault="00F37BB8" w:rsidP="00F37BB8">
      <w:pPr>
        <w:spacing w:after="0" w:line="240" w:lineRule="auto"/>
      </w:pPr>
    </w:p>
    <w:p w14:paraId="1EC9715C" w14:textId="77777777" w:rsidR="00F37BB8" w:rsidRDefault="00F37BB8" w:rsidP="00F37BB8">
      <w:pPr>
        <w:spacing w:after="0" w:line="240" w:lineRule="auto"/>
      </w:pPr>
      <w:r>
        <w:lastRenderedPageBreak/>
        <w:t>b) Raspberry Pi 2 Model B</w:t>
      </w:r>
    </w:p>
    <w:p w14:paraId="310E9510" w14:textId="77777777" w:rsidR="00F37BB8" w:rsidRDefault="00F37BB8" w:rsidP="00F37BB8">
      <w:pPr>
        <w:spacing w:after="0" w:line="240" w:lineRule="auto"/>
      </w:pPr>
    </w:p>
    <w:p w14:paraId="17795AF6" w14:textId="77777777" w:rsidR="00F37BB8" w:rsidRDefault="00F37BB8" w:rsidP="00F37BB8">
      <w:pPr>
        <w:spacing w:after="0" w:line="240" w:lineRule="auto"/>
      </w:pPr>
      <w:r>
        <w:t>c) Raspberry Pi 3 Model B</w:t>
      </w:r>
    </w:p>
    <w:p w14:paraId="25A3422C" w14:textId="77777777" w:rsidR="00F37BB8" w:rsidRDefault="00F37BB8" w:rsidP="00F37BB8">
      <w:pPr>
        <w:spacing w:after="0" w:line="240" w:lineRule="auto"/>
      </w:pPr>
    </w:p>
    <w:p w14:paraId="032E4B4F" w14:textId="77777777" w:rsidR="00F37BB8" w:rsidRDefault="00F37BB8" w:rsidP="00F37BB8">
      <w:pPr>
        <w:spacing w:after="0" w:line="240" w:lineRule="auto"/>
      </w:pPr>
      <w:r>
        <w:t>d) Raspberry Pi 4 Model B</w:t>
      </w:r>
    </w:p>
    <w:p w14:paraId="220BC774" w14:textId="77777777" w:rsidR="00F37BB8" w:rsidRDefault="00F37BB8" w:rsidP="00F37BB8">
      <w:pPr>
        <w:spacing w:after="0" w:line="240" w:lineRule="auto"/>
      </w:pPr>
    </w:p>
    <w:p w14:paraId="38EF77FF" w14:textId="77777777" w:rsidR="00F37BB8" w:rsidRDefault="00F37BB8" w:rsidP="00F37BB8">
      <w:pPr>
        <w:spacing w:after="0" w:line="240" w:lineRule="auto"/>
      </w:pPr>
      <w:r>
        <w:t>Answer: d) Raspberry Pi 4 Model B</w:t>
      </w:r>
    </w:p>
    <w:p w14:paraId="55DB4DB9" w14:textId="77777777" w:rsidR="00F37BB8" w:rsidRDefault="00F37BB8" w:rsidP="00F37BB8">
      <w:pPr>
        <w:spacing w:after="0" w:line="240" w:lineRule="auto"/>
      </w:pPr>
    </w:p>
    <w:p w14:paraId="5941951C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at is the primary function of the Raspberry Pi Camera Module included in some kits?</w:t>
      </w:r>
    </w:p>
    <w:p w14:paraId="44024A62" w14:textId="77777777" w:rsidR="00F37BB8" w:rsidRDefault="00F37BB8" w:rsidP="00F37BB8">
      <w:pPr>
        <w:spacing w:after="0" w:line="240" w:lineRule="auto"/>
      </w:pPr>
    </w:p>
    <w:p w14:paraId="26EC6B11" w14:textId="77777777" w:rsidR="00F37BB8" w:rsidRDefault="00F37BB8" w:rsidP="00F37BB8">
      <w:pPr>
        <w:spacing w:after="0" w:line="240" w:lineRule="auto"/>
      </w:pPr>
      <w:r>
        <w:t>a) To play video games</w:t>
      </w:r>
    </w:p>
    <w:p w14:paraId="56D4405E" w14:textId="77777777" w:rsidR="00F37BB8" w:rsidRDefault="00F37BB8" w:rsidP="00F37BB8">
      <w:pPr>
        <w:spacing w:after="0" w:line="240" w:lineRule="auto"/>
      </w:pPr>
    </w:p>
    <w:p w14:paraId="27B64425" w14:textId="77777777" w:rsidR="00F37BB8" w:rsidRDefault="00F37BB8" w:rsidP="00F37BB8">
      <w:pPr>
        <w:spacing w:after="0" w:line="240" w:lineRule="auto"/>
      </w:pPr>
      <w:r>
        <w:t>b) To take photos and record videos</w:t>
      </w:r>
    </w:p>
    <w:p w14:paraId="16610BCC" w14:textId="77777777" w:rsidR="00F37BB8" w:rsidRDefault="00F37BB8" w:rsidP="00F37BB8">
      <w:pPr>
        <w:spacing w:after="0" w:line="240" w:lineRule="auto"/>
      </w:pPr>
    </w:p>
    <w:p w14:paraId="240E481C" w14:textId="77777777" w:rsidR="00F37BB8" w:rsidRDefault="00F37BB8" w:rsidP="00F37BB8">
      <w:pPr>
        <w:spacing w:after="0" w:line="240" w:lineRule="auto"/>
      </w:pPr>
      <w:r>
        <w:t>c) To charge the battery</w:t>
      </w:r>
    </w:p>
    <w:p w14:paraId="52F11A16" w14:textId="77777777" w:rsidR="00F37BB8" w:rsidRDefault="00F37BB8" w:rsidP="00F37BB8">
      <w:pPr>
        <w:spacing w:after="0" w:line="240" w:lineRule="auto"/>
      </w:pPr>
    </w:p>
    <w:p w14:paraId="06829583" w14:textId="77777777" w:rsidR="00F37BB8" w:rsidRDefault="00F37BB8" w:rsidP="00F37BB8">
      <w:pPr>
        <w:spacing w:after="0" w:line="240" w:lineRule="auto"/>
      </w:pPr>
      <w:r>
        <w:t>d) To measure temperature</w:t>
      </w:r>
    </w:p>
    <w:p w14:paraId="5AAE7C0F" w14:textId="77777777" w:rsidR="00F37BB8" w:rsidRDefault="00F37BB8" w:rsidP="00F37BB8">
      <w:pPr>
        <w:spacing w:after="0" w:line="240" w:lineRule="auto"/>
      </w:pPr>
    </w:p>
    <w:p w14:paraId="733C7C02" w14:textId="72DA3180" w:rsidR="00052111" w:rsidRDefault="00F37BB8" w:rsidP="00F37BB8">
      <w:pPr>
        <w:spacing w:after="0" w:line="240" w:lineRule="auto"/>
      </w:pPr>
      <w:r>
        <w:t>Answer: b) To take photos and record videos</w:t>
      </w:r>
    </w:p>
    <w:p w14:paraId="409E2FB9" w14:textId="77777777" w:rsidR="00F37BB8" w:rsidRDefault="00F37BB8" w:rsidP="00F37BB8">
      <w:pPr>
        <w:spacing w:after="0" w:line="240" w:lineRule="auto"/>
        <w:rPr>
          <w:b/>
          <w:bCs/>
        </w:rPr>
      </w:pPr>
    </w:p>
    <w:p w14:paraId="2C7CF5A7" w14:textId="2759F1CE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at accessory is essential for connecting a Raspberry Pi to a monitor or TV?</w:t>
      </w:r>
    </w:p>
    <w:p w14:paraId="50E8CD47" w14:textId="77777777" w:rsidR="00F37BB8" w:rsidRDefault="00F37BB8" w:rsidP="00F37BB8">
      <w:pPr>
        <w:spacing w:after="0" w:line="240" w:lineRule="auto"/>
      </w:pPr>
    </w:p>
    <w:p w14:paraId="0E17ECD2" w14:textId="77777777" w:rsidR="00F37BB8" w:rsidRDefault="00F37BB8" w:rsidP="00F37BB8">
      <w:pPr>
        <w:spacing w:after="0" w:line="240" w:lineRule="auto"/>
      </w:pPr>
      <w:r>
        <w:t>a) Ethernet cable</w:t>
      </w:r>
    </w:p>
    <w:p w14:paraId="46E4E777" w14:textId="77777777" w:rsidR="00F37BB8" w:rsidRDefault="00F37BB8" w:rsidP="00F37BB8">
      <w:pPr>
        <w:spacing w:after="0" w:line="240" w:lineRule="auto"/>
      </w:pPr>
    </w:p>
    <w:p w14:paraId="56909C64" w14:textId="77777777" w:rsidR="00F37BB8" w:rsidRDefault="00F37BB8" w:rsidP="00F37BB8">
      <w:pPr>
        <w:spacing w:after="0" w:line="240" w:lineRule="auto"/>
      </w:pPr>
      <w:r>
        <w:t>b) USB flash drive</w:t>
      </w:r>
    </w:p>
    <w:p w14:paraId="04CC9235" w14:textId="77777777" w:rsidR="00F37BB8" w:rsidRDefault="00F37BB8" w:rsidP="00F37BB8">
      <w:pPr>
        <w:spacing w:after="0" w:line="240" w:lineRule="auto"/>
      </w:pPr>
    </w:p>
    <w:p w14:paraId="3711A19E" w14:textId="77777777" w:rsidR="00F37BB8" w:rsidRDefault="00F37BB8" w:rsidP="00F37BB8">
      <w:pPr>
        <w:spacing w:after="0" w:line="240" w:lineRule="auto"/>
      </w:pPr>
      <w:r>
        <w:t>c) HDMI cable</w:t>
      </w:r>
    </w:p>
    <w:p w14:paraId="3A72043D" w14:textId="77777777" w:rsidR="00F37BB8" w:rsidRDefault="00F37BB8" w:rsidP="00F37BB8">
      <w:pPr>
        <w:spacing w:after="0" w:line="240" w:lineRule="auto"/>
      </w:pPr>
    </w:p>
    <w:p w14:paraId="431969D5" w14:textId="77777777" w:rsidR="00F37BB8" w:rsidRDefault="00F37BB8" w:rsidP="00F37BB8">
      <w:pPr>
        <w:spacing w:after="0" w:line="240" w:lineRule="auto"/>
      </w:pPr>
      <w:r>
        <w:t>d) Screwdriver</w:t>
      </w:r>
    </w:p>
    <w:p w14:paraId="40FDE9C5" w14:textId="77777777" w:rsidR="00F37BB8" w:rsidRDefault="00F37BB8" w:rsidP="00F37BB8">
      <w:pPr>
        <w:spacing w:after="0" w:line="240" w:lineRule="auto"/>
      </w:pPr>
    </w:p>
    <w:p w14:paraId="67FDF8CA" w14:textId="77777777" w:rsidR="00F37BB8" w:rsidRDefault="00F37BB8" w:rsidP="00F37BB8">
      <w:pPr>
        <w:spacing w:after="0" w:line="240" w:lineRule="auto"/>
      </w:pPr>
      <w:r>
        <w:t>Answer: c) HDMI cable</w:t>
      </w:r>
    </w:p>
    <w:p w14:paraId="153E4F80" w14:textId="77777777" w:rsidR="00F37BB8" w:rsidRDefault="00F37BB8" w:rsidP="00F37BB8">
      <w:pPr>
        <w:spacing w:after="0" w:line="240" w:lineRule="auto"/>
      </w:pPr>
    </w:p>
    <w:p w14:paraId="127CAD7B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ich Raspberry Pi kit component allows you to interact with the Raspberry Pi through a graphical user interface?</w:t>
      </w:r>
    </w:p>
    <w:p w14:paraId="54180234" w14:textId="77777777" w:rsidR="00F37BB8" w:rsidRDefault="00F37BB8" w:rsidP="00F37BB8">
      <w:pPr>
        <w:spacing w:after="0" w:line="240" w:lineRule="auto"/>
      </w:pPr>
    </w:p>
    <w:p w14:paraId="38195969" w14:textId="77777777" w:rsidR="00F37BB8" w:rsidRDefault="00F37BB8" w:rsidP="00F37BB8">
      <w:pPr>
        <w:spacing w:after="0" w:line="240" w:lineRule="auto"/>
      </w:pPr>
      <w:r>
        <w:t>a) Power supply</w:t>
      </w:r>
    </w:p>
    <w:p w14:paraId="3F87E6CA" w14:textId="77777777" w:rsidR="00F37BB8" w:rsidRDefault="00F37BB8" w:rsidP="00F37BB8">
      <w:pPr>
        <w:spacing w:after="0" w:line="240" w:lineRule="auto"/>
      </w:pPr>
    </w:p>
    <w:p w14:paraId="5BAD9E76" w14:textId="77777777" w:rsidR="00F37BB8" w:rsidRDefault="00F37BB8" w:rsidP="00F37BB8">
      <w:pPr>
        <w:spacing w:after="0" w:line="240" w:lineRule="auto"/>
      </w:pPr>
      <w:r>
        <w:t>b) Keyboard</w:t>
      </w:r>
    </w:p>
    <w:p w14:paraId="2EA4EEDC" w14:textId="77777777" w:rsidR="00F37BB8" w:rsidRDefault="00F37BB8" w:rsidP="00F37BB8">
      <w:pPr>
        <w:spacing w:after="0" w:line="240" w:lineRule="auto"/>
      </w:pPr>
    </w:p>
    <w:p w14:paraId="086C272C" w14:textId="77777777" w:rsidR="00F37BB8" w:rsidRDefault="00F37BB8" w:rsidP="00F37BB8">
      <w:pPr>
        <w:spacing w:after="0" w:line="240" w:lineRule="auto"/>
      </w:pPr>
      <w:r>
        <w:t>c) GPIO pins</w:t>
      </w:r>
    </w:p>
    <w:p w14:paraId="38276DC5" w14:textId="77777777" w:rsidR="00F37BB8" w:rsidRDefault="00F37BB8" w:rsidP="00F37BB8">
      <w:pPr>
        <w:spacing w:after="0" w:line="240" w:lineRule="auto"/>
      </w:pPr>
    </w:p>
    <w:p w14:paraId="5BAAED8A" w14:textId="77777777" w:rsidR="00F37BB8" w:rsidRDefault="00F37BB8" w:rsidP="00F37BB8">
      <w:pPr>
        <w:spacing w:after="0" w:line="240" w:lineRule="auto"/>
      </w:pPr>
      <w:r>
        <w:t>d) Ethernet cable</w:t>
      </w:r>
    </w:p>
    <w:p w14:paraId="4767B235" w14:textId="77777777" w:rsidR="00F37BB8" w:rsidRDefault="00F37BB8" w:rsidP="00F37BB8">
      <w:pPr>
        <w:spacing w:after="0" w:line="240" w:lineRule="auto"/>
      </w:pPr>
    </w:p>
    <w:p w14:paraId="702C6462" w14:textId="77777777" w:rsidR="00F37BB8" w:rsidRDefault="00F37BB8" w:rsidP="00F37BB8">
      <w:pPr>
        <w:spacing w:after="0" w:line="240" w:lineRule="auto"/>
      </w:pPr>
      <w:r>
        <w:t>Answer: b) Keyboard</w:t>
      </w:r>
    </w:p>
    <w:p w14:paraId="7213E83A" w14:textId="77777777" w:rsidR="00F37BB8" w:rsidRDefault="00F37BB8" w:rsidP="00F37BB8">
      <w:pPr>
        <w:spacing w:after="0" w:line="240" w:lineRule="auto"/>
      </w:pPr>
    </w:p>
    <w:p w14:paraId="00C0F72E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at is the primary purpose of the microSD card slot on a Raspberry Pi board?</w:t>
      </w:r>
    </w:p>
    <w:p w14:paraId="05D747CD" w14:textId="77777777" w:rsidR="00F37BB8" w:rsidRDefault="00F37BB8" w:rsidP="00F37BB8">
      <w:pPr>
        <w:spacing w:after="0" w:line="240" w:lineRule="auto"/>
      </w:pPr>
    </w:p>
    <w:p w14:paraId="2EEA3DC5" w14:textId="77777777" w:rsidR="00F37BB8" w:rsidRDefault="00F37BB8" w:rsidP="00F37BB8">
      <w:pPr>
        <w:spacing w:after="0" w:line="240" w:lineRule="auto"/>
      </w:pPr>
      <w:r>
        <w:t>a) To connect to Wi-Fi networks</w:t>
      </w:r>
    </w:p>
    <w:p w14:paraId="6B5079AD" w14:textId="77777777" w:rsidR="00F37BB8" w:rsidRDefault="00F37BB8" w:rsidP="00F37BB8">
      <w:pPr>
        <w:spacing w:after="0" w:line="240" w:lineRule="auto"/>
      </w:pPr>
    </w:p>
    <w:p w14:paraId="0958CADD" w14:textId="77777777" w:rsidR="00F37BB8" w:rsidRDefault="00F37BB8" w:rsidP="00F37BB8">
      <w:pPr>
        <w:spacing w:after="0" w:line="240" w:lineRule="auto"/>
      </w:pPr>
      <w:r>
        <w:t>b) To store the operating system and data</w:t>
      </w:r>
    </w:p>
    <w:p w14:paraId="2E6B3676" w14:textId="77777777" w:rsidR="00F37BB8" w:rsidRDefault="00F37BB8" w:rsidP="00F37BB8">
      <w:pPr>
        <w:spacing w:after="0" w:line="240" w:lineRule="auto"/>
      </w:pPr>
    </w:p>
    <w:p w14:paraId="62150CDB" w14:textId="77777777" w:rsidR="00F37BB8" w:rsidRDefault="00F37BB8" w:rsidP="00F37BB8">
      <w:pPr>
        <w:spacing w:after="0" w:line="240" w:lineRule="auto"/>
      </w:pPr>
      <w:r>
        <w:lastRenderedPageBreak/>
        <w:t>c) To charge the battery</w:t>
      </w:r>
    </w:p>
    <w:p w14:paraId="5C9B0C0B" w14:textId="77777777" w:rsidR="00F37BB8" w:rsidRDefault="00F37BB8" w:rsidP="00F37BB8">
      <w:pPr>
        <w:spacing w:after="0" w:line="240" w:lineRule="auto"/>
      </w:pPr>
    </w:p>
    <w:p w14:paraId="4329DDB5" w14:textId="77777777" w:rsidR="00F37BB8" w:rsidRDefault="00F37BB8" w:rsidP="00F37BB8">
      <w:pPr>
        <w:spacing w:after="0" w:line="240" w:lineRule="auto"/>
      </w:pPr>
      <w:r>
        <w:t>d) To power external devices</w:t>
      </w:r>
    </w:p>
    <w:p w14:paraId="382B4F2F" w14:textId="77777777" w:rsidR="00F37BB8" w:rsidRDefault="00F37BB8" w:rsidP="00F37BB8">
      <w:pPr>
        <w:spacing w:after="0" w:line="240" w:lineRule="auto"/>
      </w:pPr>
    </w:p>
    <w:p w14:paraId="70897D29" w14:textId="77777777" w:rsidR="00F37BB8" w:rsidRDefault="00F37BB8" w:rsidP="00F37BB8">
      <w:pPr>
        <w:spacing w:after="0" w:line="240" w:lineRule="auto"/>
      </w:pPr>
      <w:r>
        <w:t>Answer: b) To store the operating system and data</w:t>
      </w:r>
    </w:p>
    <w:p w14:paraId="65938BD9" w14:textId="77777777" w:rsidR="00F37BB8" w:rsidRDefault="00F37BB8" w:rsidP="00F37BB8">
      <w:pPr>
        <w:spacing w:after="0" w:line="240" w:lineRule="auto"/>
      </w:pPr>
    </w:p>
    <w:p w14:paraId="6868EAB5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ich accessory enables you to connect to the internet via a wired connection?</w:t>
      </w:r>
    </w:p>
    <w:p w14:paraId="1C010AA8" w14:textId="77777777" w:rsidR="00F37BB8" w:rsidRDefault="00F37BB8" w:rsidP="00F37BB8">
      <w:pPr>
        <w:spacing w:after="0" w:line="240" w:lineRule="auto"/>
      </w:pPr>
    </w:p>
    <w:p w14:paraId="6F028DE5" w14:textId="77777777" w:rsidR="00F37BB8" w:rsidRDefault="00F37BB8" w:rsidP="00F37BB8">
      <w:pPr>
        <w:spacing w:after="0" w:line="240" w:lineRule="auto"/>
      </w:pPr>
      <w:r>
        <w:t>a) USB Wi-Fi adapter</w:t>
      </w:r>
    </w:p>
    <w:p w14:paraId="500A733D" w14:textId="77777777" w:rsidR="00F37BB8" w:rsidRDefault="00F37BB8" w:rsidP="00F37BB8">
      <w:pPr>
        <w:spacing w:after="0" w:line="240" w:lineRule="auto"/>
      </w:pPr>
    </w:p>
    <w:p w14:paraId="3BF3DE7A" w14:textId="77777777" w:rsidR="00F37BB8" w:rsidRDefault="00F37BB8" w:rsidP="00F37BB8">
      <w:pPr>
        <w:spacing w:after="0" w:line="240" w:lineRule="auto"/>
      </w:pPr>
      <w:r>
        <w:t>b) HDMI cable</w:t>
      </w:r>
    </w:p>
    <w:p w14:paraId="15AAB6B4" w14:textId="77777777" w:rsidR="00F37BB8" w:rsidRDefault="00F37BB8" w:rsidP="00F37BB8">
      <w:pPr>
        <w:spacing w:after="0" w:line="240" w:lineRule="auto"/>
      </w:pPr>
    </w:p>
    <w:p w14:paraId="512FDCB3" w14:textId="77777777" w:rsidR="00F37BB8" w:rsidRDefault="00F37BB8" w:rsidP="00F37BB8">
      <w:pPr>
        <w:spacing w:after="0" w:line="240" w:lineRule="auto"/>
      </w:pPr>
      <w:r>
        <w:t>c) Ethernet cable</w:t>
      </w:r>
    </w:p>
    <w:p w14:paraId="3432998B" w14:textId="77777777" w:rsidR="00F37BB8" w:rsidRDefault="00F37BB8" w:rsidP="00F37BB8">
      <w:pPr>
        <w:spacing w:after="0" w:line="240" w:lineRule="auto"/>
      </w:pPr>
    </w:p>
    <w:p w14:paraId="14392D29" w14:textId="77777777" w:rsidR="00F37BB8" w:rsidRDefault="00F37BB8" w:rsidP="00F37BB8">
      <w:pPr>
        <w:spacing w:after="0" w:line="240" w:lineRule="auto"/>
      </w:pPr>
      <w:r>
        <w:t>d) Bluetooth module</w:t>
      </w:r>
    </w:p>
    <w:p w14:paraId="70863231" w14:textId="77777777" w:rsidR="00F37BB8" w:rsidRDefault="00F37BB8" w:rsidP="00F37BB8">
      <w:pPr>
        <w:spacing w:after="0" w:line="240" w:lineRule="auto"/>
      </w:pPr>
    </w:p>
    <w:p w14:paraId="674079C2" w14:textId="77777777" w:rsidR="00F37BB8" w:rsidRDefault="00F37BB8" w:rsidP="00F37BB8">
      <w:pPr>
        <w:spacing w:after="0" w:line="240" w:lineRule="auto"/>
      </w:pPr>
      <w:r>
        <w:t>Answer: c) Ethernet cable</w:t>
      </w:r>
    </w:p>
    <w:p w14:paraId="2F8C0056" w14:textId="77777777" w:rsidR="00F37BB8" w:rsidRDefault="00F37BB8" w:rsidP="00F37BB8">
      <w:pPr>
        <w:spacing w:after="0" w:line="240" w:lineRule="auto"/>
      </w:pPr>
    </w:p>
    <w:p w14:paraId="28F5BC8F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>Which Raspberry Pi model introduced dual HDMI outputs for multiple display support?</w:t>
      </w:r>
    </w:p>
    <w:p w14:paraId="764F8134" w14:textId="77777777" w:rsidR="00F37BB8" w:rsidRDefault="00F37BB8" w:rsidP="00F37BB8">
      <w:pPr>
        <w:spacing w:after="0" w:line="240" w:lineRule="auto"/>
      </w:pPr>
    </w:p>
    <w:p w14:paraId="631C9E20" w14:textId="77777777" w:rsidR="00F37BB8" w:rsidRDefault="00F37BB8" w:rsidP="00F37BB8">
      <w:pPr>
        <w:spacing w:after="0" w:line="240" w:lineRule="auto"/>
      </w:pPr>
      <w:r>
        <w:t>a) Raspberry Pi 1 Model B</w:t>
      </w:r>
    </w:p>
    <w:p w14:paraId="5BEB23BD" w14:textId="77777777" w:rsidR="00F37BB8" w:rsidRDefault="00F37BB8" w:rsidP="00F37BB8">
      <w:pPr>
        <w:spacing w:after="0" w:line="240" w:lineRule="auto"/>
      </w:pPr>
    </w:p>
    <w:p w14:paraId="66C6FC00" w14:textId="77777777" w:rsidR="00F37BB8" w:rsidRDefault="00F37BB8" w:rsidP="00F37BB8">
      <w:pPr>
        <w:spacing w:after="0" w:line="240" w:lineRule="auto"/>
      </w:pPr>
      <w:r>
        <w:t>b) Raspberry Pi 2 Model B</w:t>
      </w:r>
    </w:p>
    <w:p w14:paraId="7ABE6CE1" w14:textId="77777777" w:rsidR="00F37BB8" w:rsidRDefault="00F37BB8" w:rsidP="00F37BB8">
      <w:pPr>
        <w:spacing w:after="0" w:line="240" w:lineRule="auto"/>
      </w:pPr>
    </w:p>
    <w:p w14:paraId="7663EE9E" w14:textId="77777777" w:rsidR="00F37BB8" w:rsidRDefault="00F37BB8" w:rsidP="00F37BB8">
      <w:pPr>
        <w:spacing w:after="0" w:line="240" w:lineRule="auto"/>
      </w:pPr>
      <w:r>
        <w:t>c) Raspberry Pi 3 Model B</w:t>
      </w:r>
    </w:p>
    <w:p w14:paraId="72C61F67" w14:textId="77777777" w:rsidR="00F37BB8" w:rsidRDefault="00F37BB8" w:rsidP="00F37BB8">
      <w:pPr>
        <w:spacing w:after="0" w:line="240" w:lineRule="auto"/>
      </w:pPr>
    </w:p>
    <w:p w14:paraId="35AFA3EF" w14:textId="77777777" w:rsidR="00F37BB8" w:rsidRDefault="00F37BB8" w:rsidP="00F37BB8">
      <w:pPr>
        <w:spacing w:after="0" w:line="240" w:lineRule="auto"/>
      </w:pPr>
      <w:r>
        <w:t>d) Raspberry Pi 4 Model B</w:t>
      </w:r>
    </w:p>
    <w:p w14:paraId="2E30E8DC" w14:textId="77777777" w:rsidR="00F37BB8" w:rsidRDefault="00F37BB8" w:rsidP="00F37BB8">
      <w:pPr>
        <w:spacing w:after="0" w:line="240" w:lineRule="auto"/>
      </w:pPr>
    </w:p>
    <w:p w14:paraId="2561FC04" w14:textId="77777777" w:rsidR="00F37BB8" w:rsidRDefault="00F37BB8" w:rsidP="00F37BB8">
      <w:pPr>
        <w:spacing w:after="0" w:line="240" w:lineRule="auto"/>
      </w:pPr>
      <w:r>
        <w:t>Answer: d) Raspberry Pi 4 Model B</w:t>
      </w:r>
    </w:p>
    <w:p w14:paraId="3B0DF2DB" w14:textId="77777777" w:rsidR="00F37BB8" w:rsidRDefault="00F37BB8" w:rsidP="00F37BB8">
      <w:pPr>
        <w:spacing w:after="0" w:line="240" w:lineRule="auto"/>
      </w:pPr>
    </w:p>
    <w:p w14:paraId="212A8763" w14:textId="77777777" w:rsidR="00F37BB8" w:rsidRPr="00F37BB8" w:rsidRDefault="00F37BB8" w:rsidP="00F37BB8">
      <w:pPr>
        <w:spacing w:after="0" w:line="240" w:lineRule="auto"/>
        <w:rPr>
          <w:b/>
          <w:bCs/>
        </w:rPr>
      </w:pPr>
      <w:r w:rsidRPr="00F37BB8">
        <w:rPr>
          <w:b/>
          <w:bCs/>
        </w:rPr>
        <w:t xml:space="preserve">What is the primary purpose of the NOOBS (New Out </w:t>
      </w:r>
      <w:proofErr w:type="gramStart"/>
      <w:r w:rsidRPr="00F37BB8">
        <w:rPr>
          <w:b/>
          <w:bCs/>
        </w:rPr>
        <w:t>Of</w:t>
      </w:r>
      <w:proofErr w:type="gramEnd"/>
      <w:r w:rsidRPr="00F37BB8">
        <w:rPr>
          <w:b/>
          <w:bCs/>
        </w:rPr>
        <w:t xml:space="preserve"> Box Software) included in some Raspberry Pi kits?</w:t>
      </w:r>
    </w:p>
    <w:p w14:paraId="7798B3E8" w14:textId="77777777" w:rsidR="00F37BB8" w:rsidRDefault="00F37BB8" w:rsidP="00F37BB8">
      <w:pPr>
        <w:spacing w:after="0" w:line="240" w:lineRule="auto"/>
      </w:pPr>
    </w:p>
    <w:p w14:paraId="383ACE68" w14:textId="77777777" w:rsidR="00F37BB8" w:rsidRDefault="00F37BB8" w:rsidP="00F37BB8">
      <w:pPr>
        <w:spacing w:after="0" w:line="240" w:lineRule="auto"/>
      </w:pPr>
      <w:r>
        <w:t>a) To play games</w:t>
      </w:r>
    </w:p>
    <w:p w14:paraId="430D40D3" w14:textId="77777777" w:rsidR="00F37BB8" w:rsidRDefault="00F37BB8" w:rsidP="00F37BB8">
      <w:pPr>
        <w:spacing w:after="0" w:line="240" w:lineRule="auto"/>
      </w:pPr>
    </w:p>
    <w:p w14:paraId="6E7CBEB5" w14:textId="77777777" w:rsidR="00F37BB8" w:rsidRDefault="00F37BB8" w:rsidP="00F37BB8">
      <w:pPr>
        <w:spacing w:after="0" w:line="240" w:lineRule="auto"/>
      </w:pPr>
      <w:r>
        <w:t>b) To connect to a printer</w:t>
      </w:r>
    </w:p>
    <w:p w14:paraId="42AD20B6" w14:textId="77777777" w:rsidR="00F37BB8" w:rsidRDefault="00F37BB8" w:rsidP="00F37BB8">
      <w:pPr>
        <w:spacing w:after="0" w:line="240" w:lineRule="auto"/>
      </w:pPr>
    </w:p>
    <w:p w14:paraId="06CCC2CF" w14:textId="77777777" w:rsidR="00F37BB8" w:rsidRDefault="00F37BB8" w:rsidP="00F37BB8">
      <w:pPr>
        <w:spacing w:after="0" w:line="240" w:lineRule="auto"/>
      </w:pPr>
      <w:r>
        <w:t>c) To provide an easy way to install an operating system</w:t>
      </w:r>
    </w:p>
    <w:p w14:paraId="785A26C2" w14:textId="77777777" w:rsidR="00F37BB8" w:rsidRDefault="00F37BB8" w:rsidP="00F37BB8">
      <w:pPr>
        <w:spacing w:after="0" w:line="240" w:lineRule="auto"/>
      </w:pPr>
    </w:p>
    <w:p w14:paraId="358DDD15" w14:textId="77777777" w:rsidR="00F37BB8" w:rsidRDefault="00F37BB8" w:rsidP="00F37BB8">
      <w:pPr>
        <w:spacing w:after="0" w:line="240" w:lineRule="auto"/>
      </w:pPr>
      <w:r>
        <w:t>d) To create a shopping list</w:t>
      </w:r>
    </w:p>
    <w:p w14:paraId="1E674B2B" w14:textId="77777777" w:rsidR="00F37BB8" w:rsidRDefault="00F37BB8" w:rsidP="00F37BB8">
      <w:pPr>
        <w:spacing w:after="0" w:line="240" w:lineRule="auto"/>
      </w:pPr>
    </w:p>
    <w:p w14:paraId="0BAEE23B" w14:textId="7BBB709B" w:rsidR="00F37BB8" w:rsidRDefault="00F37BB8" w:rsidP="00F37BB8">
      <w:pPr>
        <w:spacing w:after="0" w:line="240" w:lineRule="auto"/>
      </w:pPr>
      <w:r>
        <w:t>Answer: c) To provide an easy way to install an operating system</w:t>
      </w:r>
    </w:p>
    <w:sectPr w:rsidR="00F37B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wtLQwMTU1MDAyNzBW0lEKTi0uzszPAykwrAUAAXf9ESwAAAA="/>
  </w:docVars>
  <w:rsids>
    <w:rsidRoot w:val="00F37BB8"/>
    <w:rsid w:val="00021DDF"/>
    <w:rsid w:val="00052111"/>
    <w:rsid w:val="000C03EA"/>
    <w:rsid w:val="000D60A5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F6218"/>
    <w:rsid w:val="005309CF"/>
    <w:rsid w:val="00656EF7"/>
    <w:rsid w:val="00696D26"/>
    <w:rsid w:val="006C5B71"/>
    <w:rsid w:val="006C7B7D"/>
    <w:rsid w:val="007B3B54"/>
    <w:rsid w:val="0087712A"/>
    <w:rsid w:val="008F0D1E"/>
    <w:rsid w:val="00904B40"/>
    <w:rsid w:val="009720EF"/>
    <w:rsid w:val="00994FEB"/>
    <w:rsid w:val="009A54D3"/>
    <w:rsid w:val="009B4629"/>
    <w:rsid w:val="00BA71D3"/>
    <w:rsid w:val="00BE408E"/>
    <w:rsid w:val="00BE4768"/>
    <w:rsid w:val="00D010DE"/>
    <w:rsid w:val="00D57AA2"/>
    <w:rsid w:val="00DC334E"/>
    <w:rsid w:val="00ED45A9"/>
    <w:rsid w:val="00EF6D1D"/>
    <w:rsid w:val="00F37BB8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BD833"/>
  <w15:chartTrackingRefBased/>
  <w15:docId w15:val="{67879F2A-FE2F-4B65-A2C1-40D4CD82F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75</Words>
  <Characters>3852</Characters>
  <Application>Microsoft Office Word</Application>
  <DocSecurity>0</DocSecurity>
  <Lines>32</Lines>
  <Paragraphs>9</Paragraphs>
  <ScaleCrop>false</ScaleCrop>
  <Company/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1</cp:revision>
  <dcterms:created xsi:type="dcterms:W3CDTF">2023-09-11T09:57:00Z</dcterms:created>
  <dcterms:modified xsi:type="dcterms:W3CDTF">2023-09-11T09:59:00Z</dcterms:modified>
</cp:coreProperties>
</file>